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B52C8" w:rsidRDefault="00AB52C8" w:rsidP="00AB52C8">
      <w:pPr>
        <w:widowControl w:val="0"/>
        <w:autoSpaceDE w:val="0"/>
        <w:autoSpaceDN w:val="0"/>
        <w:adjustRightInd w:val="0"/>
        <w:rPr>
          <w:rFonts w:ascii="Cambria" w:hAnsi="Cambria" w:cs="Cambria"/>
          <w:sz w:val="24"/>
          <w:szCs w:val="24"/>
        </w:rPr>
      </w:pPr>
    </w:p>
    <w:p w:rsidR="00AB52C8" w:rsidRDefault="009B7EAC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  <w:r>
        <w:rPr>
          <w:rFonts w:ascii="Cambria" w:hAnsi="Cambria" w:cs="Cambria"/>
          <w:sz w:val="24"/>
          <w:szCs w:val="24"/>
          <w:highlight w:val="white"/>
        </w:rPr>
        <w:t>Project ID: PW22</w:t>
      </w:r>
    </w:p>
    <w:p w:rsidR="00AB52C8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</w:p>
    <w:p w:rsidR="00AB52C8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  <w:r>
        <w:rPr>
          <w:rFonts w:ascii="Cambria" w:hAnsi="Cambria" w:cs="Cambria"/>
          <w:sz w:val="24"/>
          <w:szCs w:val="24"/>
          <w:highlight w:val="white"/>
        </w:rPr>
        <w:t xml:space="preserve">Project Title: </w:t>
      </w:r>
    </w:p>
    <w:p w:rsidR="00AB52C8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</w:p>
    <w:p w:rsidR="00AB52C8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  <w:r>
        <w:rPr>
          <w:rFonts w:ascii="Cambria" w:hAnsi="Cambria" w:cs="Cambria"/>
          <w:sz w:val="24"/>
          <w:szCs w:val="24"/>
          <w:highlight w:val="white"/>
        </w:rPr>
        <w:t>Team Members: Name</w:t>
      </w:r>
      <w:r w:rsidR="000C743A">
        <w:rPr>
          <w:rFonts w:ascii="Cambria" w:hAnsi="Cambria" w:cs="Cambria"/>
          <w:sz w:val="24"/>
          <w:szCs w:val="24"/>
          <w:highlight w:val="white"/>
        </w:rPr>
        <w:t xml:space="preserve"> </w:t>
      </w:r>
      <w:r>
        <w:rPr>
          <w:rFonts w:ascii="Cambria" w:hAnsi="Cambria" w:cs="Cambria"/>
          <w:sz w:val="24"/>
          <w:szCs w:val="24"/>
          <w:highlight w:val="white"/>
        </w:rPr>
        <w:t>(SRN), Name</w:t>
      </w:r>
      <w:r w:rsidR="00AA0F15">
        <w:rPr>
          <w:rFonts w:ascii="Cambria" w:hAnsi="Cambria" w:cs="Cambria"/>
          <w:sz w:val="24"/>
          <w:szCs w:val="24"/>
          <w:highlight w:val="white"/>
        </w:rPr>
        <w:t xml:space="preserve"> (SRN)</w:t>
      </w:r>
      <w:r>
        <w:rPr>
          <w:rFonts w:ascii="Cambria" w:hAnsi="Cambria" w:cs="Cambria"/>
          <w:sz w:val="24"/>
          <w:szCs w:val="24"/>
          <w:highlight w:val="white"/>
        </w:rPr>
        <w:t>, Name</w:t>
      </w:r>
      <w:r w:rsidR="00AA0F15">
        <w:rPr>
          <w:rFonts w:ascii="Cambria" w:hAnsi="Cambria" w:cs="Cambria"/>
          <w:sz w:val="24"/>
          <w:szCs w:val="24"/>
          <w:highlight w:val="white"/>
        </w:rPr>
        <w:t xml:space="preserve"> </w:t>
      </w:r>
      <w:r>
        <w:rPr>
          <w:rFonts w:ascii="Cambria" w:hAnsi="Cambria" w:cs="Cambria"/>
          <w:sz w:val="24"/>
          <w:szCs w:val="24"/>
          <w:highlight w:val="white"/>
        </w:rPr>
        <w:t>(SRN)</w:t>
      </w:r>
    </w:p>
    <w:p w:rsidR="00AB52C8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</w:p>
    <w:p w:rsidR="00AB52C8" w:rsidRDefault="00AB52C8" w:rsidP="00AB52C8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  <w:r>
        <w:rPr>
          <w:rFonts w:ascii="Cambria" w:hAnsi="Cambria" w:cs="Cambria"/>
          <w:sz w:val="24"/>
          <w:szCs w:val="24"/>
          <w:highlight w:val="white"/>
        </w:rPr>
        <w:t>Project Guide: Prof.</w:t>
      </w:r>
    </w:p>
    <w:p w:rsidR="00A44AC1" w:rsidRPr="001562C3" w:rsidRDefault="00A44AC1" w:rsidP="001562C3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</w:p>
    <w:p w:rsidR="00A44AC1" w:rsidRPr="001562C3" w:rsidRDefault="00A44AC1" w:rsidP="001562C3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  <w:r w:rsidRPr="001562C3">
        <w:rPr>
          <w:rFonts w:ascii="Cambria" w:hAnsi="Cambria" w:cs="Cambria"/>
          <w:sz w:val="24"/>
          <w:szCs w:val="24"/>
          <w:highlight w:val="white"/>
        </w:rPr>
        <w:t>Project Abstract:</w:t>
      </w:r>
    </w:p>
    <w:p w:rsidR="00A44AC1" w:rsidRPr="001562C3" w:rsidRDefault="00A44AC1" w:rsidP="001562C3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</w:p>
    <w:p w:rsidR="00A44AC1" w:rsidRPr="001562C3" w:rsidRDefault="00A44AC1" w:rsidP="001562C3">
      <w:pPr>
        <w:widowControl w:val="0"/>
        <w:autoSpaceDE w:val="0"/>
        <w:autoSpaceDN w:val="0"/>
        <w:adjustRightInd w:val="0"/>
        <w:spacing w:after="0"/>
        <w:rPr>
          <w:rFonts w:ascii="Cambria" w:hAnsi="Cambria" w:cs="Cambria"/>
          <w:sz w:val="24"/>
          <w:szCs w:val="24"/>
          <w:highlight w:val="white"/>
        </w:rPr>
      </w:pPr>
      <w:r w:rsidRPr="001562C3">
        <w:rPr>
          <w:rFonts w:ascii="Cambria" w:hAnsi="Cambria" w:cs="Cambria"/>
          <w:sz w:val="24"/>
          <w:szCs w:val="24"/>
          <w:highlight w:val="white"/>
        </w:rPr>
        <w:t xml:space="preserve">Code </w:t>
      </w:r>
      <w:r w:rsidR="002A1FB2" w:rsidRPr="001562C3">
        <w:rPr>
          <w:rFonts w:ascii="Cambria" w:hAnsi="Cambria" w:cs="Cambria"/>
          <w:sz w:val="24"/>
          <w:szCs w:val="24"/>
          <w:highlight w:val="white"/>
        </w:rPr>
        <w:t>Execution:</w:t>
      </w:r>
      <w:r w:rsidRPr="001562C3">
        <w:rPr>
          <w:rFonts w:ascii="Cambria" w:hAnsi="Cambria" w:cs="Cambria"/>
          <w:sz w:val="24"/>
          <w:szCs w:val="24"/>
          <w:highlight w:val="white"/>
        </w:rPr>
        <w:t xml:space="preserve"> </w:t>
      </w:r>
    </w:p>
    <w:p w:rsidR="00A44AC1" w:rsidRDefault="00A44AC1"/>
    <w:sectPr w:rsidR="00A44AC1" w:rsidSect="002817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AEIDM3MjQ0sDE0MLYyUdpeDU4uLM/DyQAsNaAPVdY6ksAAAA"/>
  </w:docVars>
  <w:rsids>
    <w:rsidRoot w:val="00AB52C8"/>
    <w:rsid w:val="00027A38"/>
    <w:rsid w:val="000C743A"/>
    <w:rsid w:val="001562C3"/>
    <w:rsid w:val="0028171A"/>
    <w:rsid w:val="002A1FB2"/>
    <w:rsid w:val="00394911"/>
    <w:rsid w:val="00914948"/>
    <w:rsid w:val="009B7EAC"/>
    <w:rsid w:val="00A44AC1"/>
    <w:rsid w:val="00AA0F15"/>
    <w:rsid w:val="00AB52C8"/>
    <w:rsid w:val="00DD086B"/>
    <w:rsid w:val="00EB058E"/>
    <w:rsid w:val="00EE3D51"/>
    <w:rsid w:val="00F859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52C8"/>
    <w:rPr>
      <w:rFonts w:eastAsiaTheme="minorEastAsia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A44AC1"/>
    <w:pPr>
      <w:spacing w:after="0"/>
    </w:pPr>
    <w:rPr>
      <w:rFonts w:ascii="Arial" w:eastAsia="Arial" w:hAnsi="Arial" w:cs="Arial"/>
      <w:lang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</dc:creator>
  <cp:lastModifiedBy>Nancy</cp:lastModifiedBy>
  <cp:revision>22</cp:revision>
  <dcterms:created xsi:type="dcterms:W3CDTF">2020-12-07T08:00:00Z</dcterms:created>
  <dcterms:modified xsi:type="dcterms:W3CDTF">2021-12-01T08:24:00Z</dcterms:modified>
</cp:coreProperties>
</file>